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9699F" w14:textId="77777777" w:rsidR="0028685A" w:rsidRDefault="0028685A" w:rsidP="00763773">
      <w:pPr>
        <w:pStyle w:val="Title"/>
        <w:jc w:val="center"/>
        <w:rPr>
          <w:lang w:val="ro-RO"/>
        </w:rPr>
      </w:pPr>
    </w:p>
    <w:p w14:paraId="0290A2B5" w14:textId="3C0BAB5A" w:rsidR="006C7B3A" w:rsidRPr="00543464" w:rsidRDefault="000A4E6F" w:rsidP="00763773">
      <w:pPr>
        <w:pStyle w:val="Title"/>
        <w:jc w:val="center"/>
        <w:rPr>
          <w:lang w:val="ro-RO"/>
        </w:rPr>
      </w:pPr>
      <w:r w:rsidRPr="00543464">
        <w:rPr>
          <w:lang w:val="ro-RO"/>
        </w:rPr>
        <w:t>Titlu</w:t>
      </w:r>
    </w:p>
    <w:p w14:paraId="48B87E59" w14:textId="481CD49C" w:rsidR="000A4E6F" w:rsidRPr="00543464" w:rsidRDefault="000A4E6F" w:rsidP="00763773">
      <w:pPr>
        <w:jc w:val="center"/>
        <w:rPr>
          <w:lang w:val="ro-RO"/>
        </w:rPr>
      </w:pPr>
      <w:r w:rsidRPr="00543464">
        <w:rPr>
          <w:lang w:val="ro-RO"/>
        </w:rPr>
        <w:t>Autori</w:t>
      </w:r>
      <w:r w:rsidR="00714CC4" w:rsidRPr="00543464">
        <w:rPr>
          <w:lang w:val="ro-RO"/>
        </w:rPr>
        <w:t>*</w:t>
      </w:r>
      <w:r w:rsidRPr="00543464">
        <w:rPr>
          <w:lang w:val="ro-RO"/>
        </w:rPr>
        <w:t xml:space="preserve"> (prenume1 nume1</w:t>
      </w:r>
      <w:r w:rsidR="00763773" w:rsidRPr="00543464">
        <w:rPr>
          <w:lang w:val="ro-RO"/>
        </w:rPr>
        <w:t>, clasa1;</w:t>
      </w:r>
      <w:r w:rsidRPr="00543464">
        <w:rPr>
          <w:lang w:val="ro-RO"/>
        </w:rPr>
        <w:t xml:space="preserve"> prenume2 nume2,</w:t>
      </w:r>
      <w:r w:rsidR="00763773" w:rsidRPr="00543464">
        <w:rPr>
          <w:lang w:val="ro-RO"/>
        </w:rPr>
        <w:t xml:space="preserve"> clasa2;</w:t>
      </w:r>
      <w:r w:rsidRPr="00543464">
        <w:rPr>
          <w:lang w:val="ro-RO"/>
        </w:rPr>
        <w:t xml:space="preserve"> prenume3 nume3</w:t>
      </w:r>
      <w:r w:rsidR="00763773" w:rsidRPr="00543464">
        <w:rPr>
          <w:lang w:val="ro-RO"/>
        </w:rPr>
        <w:t>, clasa3</w:t>
      </w:r>
      <w:r w:rsidRPr="00543464">
        <w:rPr>
          <w:lang w:val="ro-RO"/>
        </w:rPr>
        <w:t>):</w:t>
      </w:r>
    </w:p>
    <w:p w14:paraId="766EAF16" w14:textId="3A62B558" w:rsidR="000A4E6F" w:rsidRPr="00543464" w:rsidRDefault="000A4E6F" w:rsidP="00763773">
      <w:pPr>
        <w:jc w:val="center"/>
        <w:rPr>
          <w:lang w:val="ro-RO"/>
        </w:rPr>
      </w:pPr>
      <w:r w:rsidRPr="00543464">
        <w:rPr>
          <w:lang w:val="ro-RO"/>
        </w:rPr>
        <w:t xml:space="preserve">Profesor </w:t>
      </w:r>
      <w:r w:rsidR="00543464" w:rsidRPr="00543464">
        <w:rPr>
          <w:lang w:val="ro-RO"/>
        </w:rPr>
        <w:t>coordonator</w:t>
      </w:r>
      <w:r w:rsidRPr="00543464">
        <w:rPr>
          <w:lang w:val="ro-RO"/>
        </w:rPr>
        <w:t xml:space="preserve"> (prenume nume):</w:t>
      </w:r>
    </w:p>
    <w:p w14:paraId="777CA4F0" w14:textId="0F3B655D" w:rsidR="000A4E6F" w:rsidRPr="00543464" w:rsidRDefault="000A4E6F" w:rsidP="00763773">
      <w:pPr>
        <w:jc w:val="center"/>
        <w:rPr>
          <w:lang w:val="ro-RO"/>
        </w:rPr>
      </w:pPr>
      <w:r w:rsidRPr="00543464">
        <w:rPr>
          <w:lang w:val="ro-RO"/>
        </w:rPr>
        <w:t xml:space="preserve">Afiliere (unitatea de </w:t>
      </w:r>
      <w:r w:rsidR="00543464" w:rsidRPr="00543464">
        <w:rPr>
          <w:lang w:val="ro-RO"/>
        </w:rPr>
        <w:t>învățământ</w:t>
      </w:r>
      <w:r w:rsidRPr="00543464">
        <w:rPr>
          <w:lang w:val="ro-RO"/>
        </w:rPr>
        <w:t>):</w:t>
      </w:r>
    </w:p>
    <w:p w14:paraId="5361310A" w14:textId="77777777" w:rsidR="00594292" w:rsidRPr="00543464" w:rsidRDefault="00594292">
      <w:pPr>
        <w:rPr>
          <w:lang w:val="ro-RO"/>
        </w:rPr>
      </w:pPr>
    </w:p>
    <w:p w14:paraId="5BA557FC" w14:textId="72C47F9F" w:rsidR="00594292" w:rsidRPr="00543464" w:rsidRDefault="00594292" w:rsidP="0028685A">
      <w:pPr>
        <w:jc w:val="both"/>
        <w:rPr>
          <w:lang w:val="ro-RO"/>
        </w:rPr>
      </w:pPr>
      <w:r w:rsidRPr="0028685A">
        <w:rPr>
          <w:b/>
          <w:bCs/>
          <w:lang w:val="ro-RO"/>
        </w:rPr>
        <w:t>Rezumat</w:t>
      </w:r>
      <w:r w:rsidR="00763773" w:rsidRPr="00543464">
        <w:rPr>
          <w:lang w:val="ro-RO"/>
        </w:rPr>
        <w:t xml:space="preserve">: </w:t>
      </w:r>
      <w:r w:rsidR="00507AB8" w:rsidRPr="00543464">
        <w:rPr>
          <w:lang w:val="ro-RO"/>
        </w:rPr>
        <w:t xml:space="preserve">O scurta descriere a </w:t>
      </w:r>
      <w:r w:rsidR="00B54AEA" w:rsidRPr="00543464">
        <w:rPr>
          <w:lang w:val="ro-RO"/>
        </w:rPr>
        <w:t>lucrării</w:t>
      </w:r>
      <w:r w:rsidR="0028685A">
        <w:rPr>
          <w:lang w:val="ro-RO"/>
        </w:rPr>
        <w:t xml:space="preserve">. Exemplu pe pagina </w:t>
      </w:r>
      <w:proofErr w:type="spellStart"/>
      <w:r w:rsidR="0028685A">
        <w:rPr>
          <w:lang w:val="ro-RO"/>
        </w:rPr>
        <w:t>urmatoare</w:t>
      </w:r>
      <w:proofErr w:type="spellEnd"/>
      <w:r w:rsidR="0028685A">
        <w:rPr>
          <w:lang w:val="ro-RO"/>
        </w:rPr>
        <w:t>.</w:t>
      </w:r>
    </w:p>
    <w:p w14:paraId="09B45BE7" w14:textId="538C30D6" w:rsidR="00594292" w:rsidRDefault="00594292">
      <w:pPr>
        <w:rPr>
          <w:lang w:val="ro-RO"/>
        </w:rPr>
      </w:pPr>
      <w:r w:rsidRPr="0028685A">
        <w:rPr>
          <w:b/>
          <w:bCs/>
          <w:lang w:val="ro-RO"/>
        </w:rPr>
        <w:t>Cuvinte cheie</w:t>
      </w:r>
      <w:r w:rsidRPr="00543464">
        <w:rPr>
          <w:lang w:val="ro-RO"/>
        </w:rPr>
        <w:t xml:space="preserve"> (maxim 3):</w:t>
      </w:r>
    </w:p>
    <w:p w14:paraId="0FA9DFDA" w14:textId="77777777" w:rsidR="00594292" w:rsidRPr="00543464" w:rsidRDefault="00594292" w:rsidP="00C06FB7">
      <w:pPr>
        <w:pStyle w:val="Heading1"/>
        <w:rPr>
          <w:lang w:val="ro-RO"/>
        </w:rPr>
      </w:pPr>
    </w:p>
    <w:p w14:paraId="3DAC5A4C" w14:textId="77777777" w:rsidR="00C06FB7" w:rsidRPr="00543464" w:rsidRDefault="00C06FB7" w:rsidP="00C06FB7">
      <w:pPr>
        <w:rPr>
          <w:lang w:val="ro-RO"/>
        </w:rPr>
      </w:pPr>
    </w:p>
    <w:p w14:paraId="68711743" w14:textId="77777777" w:rsidR="00714CC4" w:rsidRPr="00543464" w:rsidRDefault="00714CC4" w:rsidP="00C06FB7">
      <w:pPr>
        <w:rPr>
          <w:lang w:val="ro-RO"/>
        </w:rPr>
      </w:pPr>
    </w:p>
    <w:p w14:paraId="053E1D1F" w14:textId="77777777" w:rsidR="00714CC4" w:rsidRPr="00543464" w:rsidRDefault="00714CC4" w:rsidP="00C06FB7">
      <w:pPr>
        <w:rPr>
          <w:lang w:val="ro-RO"/>
        </w:rPr>
      </w:pPr>
    </w:p>
    <w:p w14:paraId="1F4C65FD" w14:textId="77777777" w:rsidR="00714CC4" w:rsidRPr="00543464" w:rsidRDefault="00714CC4" w:rsidP="00C06FB7">
      <w:pPr>
        <w:rPr>
          <w:lang w:val="ro-RO"/>
        </w:rPr>
      </w:pPr>
    </w:p>
    <w:p w14:paraId="4B92B3AD" w14:textId="77777777" w:rsidR="00714CC4" w:rsidRPr="00543464" w:rsidRDefault="00714CC4" w:rsidP="00C06FB7">
      <w:pPr>
        <w:rPr>
          <w:lang w:val="ro-RO"/>
        </w:rPr>
      </w:pPr>
    </w:p>
    <w:p w14:paraId="6E3E04D8" w14:textId="77777777" w:rsidR="00714CC4" w:rsidRPr="00543464" w:rsidRDefault="00714CC4" w:rsidP="00C06FB7">
      <w:pPr>
        <w:rPr>
          <w:lang w:val="ro-RO"/>
        </w:rPr>
      </w:pPr>
    </w:p>
    <w:p w14:paraId="080D3B53" w14:textId="77777777" w:rsidR="00714CC4" w:rsidRPr="00543464" w:rsidRDefault="00714CC4" w:rsidP="00C06FB7">
      <w:pPr>
        <w:rPr>
          <w:lang w:val="ro-RO"/>
        </w:rPr>
      </w:pPr>
    </w:p>
    <w:p w14:paraId="413E51A1" w14:textId="13C5558A" w:rsidR="00714CC4" w:rsidRDefault="00714CC4" w:rsidP="00C06FB7">
      <w:pPr>
        <w:rPr>
          <w:lang w:val="ro-RO"/>
        </w:rPr>
      </w:pPr>
      <w:r w:rsidRPr="00543464">
        <w:rPr>
          <w:lang w:val="ro-RO"/>
        </w:rPr>
        <w:t>*minim 1 autor, maxim 3</w:t>
      </w:r>
    </w:p>
    <w:p w14:paraId="6CCF89A7" w14:textId="77777777" w:rsidR="0028685A" w:rsidRDefault="0028685A" w:rsidP="0028685A">
      <w:pPr>
        <w:rPr>
          <w:b/>
          <w:bCs/>
          <w:lang w:val="ro-RO"/>
        </w:rPr>
      </w:pPr>
    </w:p>
    <w:p w14:paraId="762033A0" w14:textId="77777777" w:rsidR="0028685A" w:rsidRDefault="0028685A" w:rsidP="0028685A">
      <w:pPr>
        <w:rPr>
          <w:b/>
          <w:bCs/>
          <w:lang w:val="ro-RO"/>
        </w:rPr>
      </w:pPr>
    </w:p>
    <w:p w14:paraId="04266133" w14:textId="77777777" w:rsidR="0028685A" w:rsidRDefault="0028685A" w:rsidP="0028685A">
      <w:pPr>
        <w:rPr>
          <w:b/>
          <w:bCs/>
          <w:lang w:val="ro-RO"/>
        </w:rPr>
      </w:pPr>
    </w:p>
    <w:p w14:paraId="6F652055" w14:textId="77777777" w:rsidR="0028685A" w:rsidRDefault="0028685A" w:rsidP="0028685A">
      <w:pPr>
        <w:rPr>
          <w:b/>
          <w:bCs/>
          <w:lang w:val="ro-RO"/>
        </w:rPr>
      </w:pPr>
    </w:p>
    <w:p w14:paraId="4172C359" w14:textId="77777777" w:rsidR="0028685A" w:rsidRDefault="0028685A" w:rsidP="0028685A">
      <w:pPr>
        <w:rPr>
          <w:b/>
          <w:bCs/>
          <w:lang w:val="ro-RO"/>
        </w:rPr>
      </w:pPr>
    </w:p>
    <w:p w14:paraId="715B8E0F" w14:textId="77777777" w:rsidR="0028685A" w:rsidRDefault="0028685A" w:rsidP="0028685A">
      <w:pPr>
        <w:rPr>
          <w:b/>
          <w:bCs/>
          <w:lang w:val="ro-RO"/>
        </w:rPr>
      </w:pPr>
    </w:p>
    <w:p w14:paraId="3AF0B9CD" w14:textId="77777777" w:rsidR="0028685A" w:rsidRDefault="0028685A" w:rsidP="0028685A">
      <w:pPr>
        <w:rPr>
          <w:b/>
          <w:bCs/>
          <w:lang w:val="ro-RO"/>
        </w:rPr>
      </w:pPr>
    </w:p>
    <w:p w14:paraId="77E73CF7" w14:textId="77777777" w:rsidR="0028685A" w:rsidRDefault="0028685A" w:rsidP="0028685A">
      <w:pPr>
        <w:rPr>
          <w:b/>
          <w:bCs/>
          <w:lang w:val="ro-RO"/>
        </w:rPr>
      </w:pPr>
    </w:p>
    <w:p w14:paraId="06C7CB19" w14:textId="77777777" w:rsidR="0028685A" w:rsidRDefault="0028685A" w:rsidP="0028685A">
      <w:pPr>
        <w:rPr>
          <w:b/>
          <w:bCs/>
          <w:lang w:val="ro-RO"/>
        </w:rPr>
      </w:pPr>
    </w:p>
    <w:p w14:paraId="295D9147" w14:textId="77777777" w:rsidR="0028685A" w:rsidRDefault="0028685A" w:rsidP="0028685A">
      <w:pPr>
        <w:rPr>
          <w:b/>
          <w:bCs/>
          <w:lang w:val="ro-RO"/>
        </w:rPr>
      </w:pPr>
    </w:p>
    <w:p w14:paraId="2BC18023" w14:textId="39C72EDC" w:rsidR="0028685A" w:rsidRPr="0028685A" w:rsidRDefault="0028685A" w:rsidP="0028685A">
      <w:pPr>
        <w:rPr>
          <w:b/>
          <w:bCs/>
          <w:lang w:val="ro-RO"/>
        </w:rPr>
      </w:pPr>
      <w:r w:rsidRPr="0028685A">
        <w:rPr>
          <w:b/>
          <w:bCs/>
          <w:lang w:val="ro-RO"/>
        </w:rPr>
        <w:t>Exemplu:</w:t>
      </w:r>
    </w:p>
    <w:p w14:paraId="395D8FA3" w14:textId="77777777" w:rsidR="0028685A" w:rsidRDefault="0028685A" w:rsidP="0028685A">
      <w:pPr>
        <w:pStyle w:val="Title"/>
        <w:jc w:val="center"/>
        <w:rPr>
          <w:lang w:val="ro-RO"/>
        </w:rPr>
      </w:pPr>
      <w:r w:rsidRPr="0028685A">
        <w:rPr>
          <w:lang w:val="ro-RO"/>
        </w:rPr>
        <w:t>Carbonul în viață</w:t>
      </w:r>
    </w:p>
    <w:p w14:paraId="555C40A6" w14:textId="77777777" w:rsidR="0028685A" w:rsidRDefault="0028685A" w:rsidP="0028685A">
      <w:pPr>
        <w:jc w:val="center"/>
        <w:rPr>
          <w:lang w:val="ro-RO"/>
        </w:rPr>
      </w:pPr>
      <w:r>
        <w:rPr>
          <w:lang w:val="ro-RO"/>
        </w:rPr>
        <w:t>Autori: Elena Popescu, cls a-X-a; Marian Georgescu, cls a-XII-a</w:t>
      </w:r>
    </w:p>
    <w:p w14:paraId="4F28F160" w14:textId="77777777" w:rsidR="0028685A" w:rsidRPr="00543464" w:rsidRDefault="0028685A" w:rsidP="0028685A">
      <w:pPr>
        <w:jc w:val="center"/>
        <w:rPr>
          <w:lang w:val="ro-RO"/>
        </w:rPr>
      </w:pPr>
      <w:r w:rsidRPr="00543464">
        <w:rPr>
          <w:lang w:val="ro-RO"/>
        </w:rPr>
        <w:t>Profesor coordonator:</w:t>
      </w:r>
      <w:r>
        <w:rPr>
          <w:lang w:val="ro-RO"/>
        </w:rPr>
        <w:t xml:space="preserve"> Maria Popa</w:t>
      </w:r>
    </w:p>
    <w:p w14:paraId="70C0DE3E" w14:textId="77777777" w:rsidR="0028685A" w:rsidRPr="00543464" w:rsidRDefault="0028685A" w:rsidP="0028685A">
      <w:pPr>
        <w:jc w:val="center"/>
        <w:rPr>
          <w:lang w:val="ro-RO"/>
        </w:rPr>
      </w:pPr>
      <w:r w:rsidRPr="00543464">
        <w:rPr>
          <w:lang w:val="ro-RO"/>
        </w:rPr>
        <w:t>Afiliere:</w:t>
      </w:r>
      <w:r>
        <w:rPr>
          <w:lang w:val="ro-RO"/>
        </w:rPr>
        <w:t xml:space="preserve"> </w:t>
      </w:r>
      <w:proofErr w:type="spellStart"/>
      <w:r>
        <w:rPr>
          <w:lang w:val="ro-RO"/>
        </w:rPr>
        <w:t>Scoala</w:t>
      </w:r>
      <w:proofErr w:type="spellEnd"/>
      <w:r>
        <w:rPr>
          <w:lang w:val="ro-RO"/>
        </w:rPr>
        <w:t xml:space="preserve"> nr 100, Iași</w:t>
      </w:r>
    </w:p>
    <w:p w14:paraId="321ADFB8" w14:textId="77777777" w:rsidR="0028685A" w:rsidRPr="00543464" w:rsidRDefault="0028685A" w:rsidP="0028685A">
      <w:pPr>
        <w:rPr>
          <w:lang w:val="ro-RO"/>
        </w:rPr>
      </w:pPr>
    </w:p>
    <w:p w14:paraId="4C055E99" w14:textId="2FDE0DFB" w:rsidR="0028685A" w:rsidRPr="0028685A" w:rsidRDefault="0028685A" w:rsidP="0028685A">
      <w:pPr>
        <w:jc w:val="both"/>
        <w:rPr>
          <w:lang w:val="ro-RO"/>
        </w:rPr>
      </w:pPr>
      <w:r w:rsidRPr="0028685A">
        <w:rPr>
          <w:b/>
          <w:bCs/>
          <w:lang w:val="ro-RO"/>
        </w:rPr>
        <w:t>Rezumat</w:t>
      </w:r>
      <w:r w:rsidRPr="00543464">
        <w:rPr>
          <w:lang w:val="ro-RO"/>
        </w:rPr>
        <w:t>:</w:t>
      </w:r>
      <w:r>
        <w:rPr>
          <w:lang w:val="ro-RO"/>
        </w:rPr>
        <w:t xml:space="preserve"> </w:t>
      </w:r>
      <w:r w:rsidRPr="0028685A">
        <w:rPr>
          <w:lang w:val="ro-RO"/>
        </w:rPr>
        <w:t>Carbonul reprezintă elementul chimic esențial la baza vieții pe Pământ, formând scheletul majorității compușilor organici care constituie structurile biologice. Cu o abundență ridicată în univers și pe scoarța terestră, carbonul permite formarea de legături covalente stabile cu elemente precum hidrogenul, oxigenul, azotul și fosforul, creând macromolecule complexe esențiale pentru existența organismelor vii.​</w:t>
      </w:r>
    </w:p>
    <w:p w14:paraId="050AFBBC" w14:textId="77777777" w:rsidR="0028685A" w:rsidRPr="0028685A" w:rsidRDefault="0028685A" w:rsidP="0028685A">
      <w:pPr>
        <w:jc w:val="both"/>
        <w:rPr>
          <w:lang w:val="ro-RO"/>
        </w:rPr>
      </w:pPr>
      <w:r w:rsidRPr="0028685A">
        <w:rPr>
          <w:lang w:val="ro-RO"/>
        </w:rPr>
        <w:t xml:space="preserve">Atomul de carbon posedă șase electroni, permițându-i să formeze până la patru legături covalente, simple, duble sau triple, ceea ce duce la o diversitate enormă de structuri moleculare. Această tetravalență și capacitatea de a se lega cu sine însuși facilitează crearea de lanțuri, inele și rețele tridimensionale, baza chimiei organice. În structurile biologice, aceste proprietăți asigură flexibilitatea și stabilitatea moleculelor, de la hidrocarburi simple la </w:t>
      </w:r>
      <w:proofErr w:type="spellStart"/>
      <w:r w:rsidRPr="0028685A">
        <w:rPr>
          <w:lang w:val="ro-RO"/>
        </w:rPr>
        <w:t>biomolecule</w:t>
      </w:r>
      <w:proofErr w:type="spellEnd"/>
      <w:r w:rsidRPr="0028685A">
        <w:rPr>
          <w:lang w:val="ro-RO"/>
        </w:rPr>
        <w:t xml:space="preserve"> complexe.​</w:t>
      </w:r>
    </w:p>
    <w:p w14:paraId="11682135" w14:textId="059B2517" w:rsidR="0028685A" w:rsidRPr="00543464" w:rsidRDefault="0028685A" w:rsidP="0028685A">
      <w:pPr>
        <w:jc w:val="both"/>
        <w:rPr>
          <w:lang w:val="ro-RO"/>
        </w:rPr>
      </w:pPr>
      <w:r w:rsidRPr="0028685A">
        <w:rPr>
          <w:lang w:val="ro-RO"/>
        </w:rPr>
        <w:t xml:space="preserve">Carbonul este componentul central al </w:t>
      </w:r>
      <w:proofErr w:type="spellStart"/>
      <w:r w:rsidRPr="0028685A">
        <w:rPr>
          <w:lang w:val="ro-RO"/>
        </w:rPr>
        <w:t>biomoleculelor</w:t>
      </w:r>
      <w:proofErr w:type="spellEnd"/>
      <w:r w:rsidRPr="0028685A">
        <w:rPr>
          <w:lang w:val="ro-RO"/>
        </w:rPr>
        <w:t xml:space="preserve"> fundamentale, reprezentând circa 10,7% din masa corpului uman, după hidrogen și oxigen. În carbohidrați, cum ar fi glucoza (C₆H₁₂O₆), carbonul formează lanțuri care servesc ca sursă principală de energie prin respirație celulară, unde este oxidat pentru a produce ATP și CO₂. Proteinele, alcătuite din aminoacizi cu schelete carbonice, sunt esențiale pentru structura celulară și enzime; lipidele, cu acizi grași carbonați, oferă depozite energetice și membrane celulare; iar acizii nucleici (ADN și ARN) conțin carbon în zaharuri și baze azotate, codificând informația genetică</w:t>
      </w:r>
      <w:r>
        <w:rPr>
          <w:lang w:val="ro-RO"/>
        </w:rPr>
        <w:t>.</w:t>
      </w:r>
    </w:p>
    <w:p w14:paraId="62CEB3C9" w14:textId="495D278C" w:rsidR="0028685A" w:rsidRDefault="0028685A" w:rsidP="0028685A">
      <w:pPr>
        <w:rPr>
          <w:lang w:val="ro-RO"/>
        </w:rPr>
      </w:pPr>
      <w:r w:rsidRPr="0028685A">
        <w:rPr>
          <w:b/>
          <w:bCs/>
          <w:lang w:val="ro-RO"/>
        </w:rPr>
        <w:t>Cuvinte cheie</w:t>
      </w:r>
      <w:r w:rsidRPr="00543464">
        <w:rPr>
          <w:lang w:val="ro-RO"/>
        </w:rPr>
        <w:t>:</w:t>
      </w:r>
      <w:r>
        <w:rPr>
          <w:lang w:val="ro-RO"/>
        </w:rPr>
        <w:t xml:space="preserve"> carbon, t</w:t>
      </w:r>
      <w:r w:rsidRPr="0028685A">
        <w:rPr>
          <w:lang w:val="ro-RO"/>
        </w:rPr>
        <w:t xml:space="preserve">etravalență, </w:t>
      </w:r>
      <w:proofErr w:type="spellStart"/>
      <w:r w:rsidRPr="0028685A">
        <w:rPr>
          <w:lang w:val="ro-RO"/>
        </w:rPr>
        <w:t>biomolecule</w:t>
      </w:r>
      <w:proofErr w:type="spellEnd"/>
    </w:p>
    <w:p w14:paraId="13EE3D29" w14:textId="77777777" w:rsidR="0028685A" w:rsidRPr="00543464" w:rsidRDefault="0028685A" w:rsidP="00C06FB7">
      <w:pPr>
        <w:rPr>
          <w:lang w:val="ro-RO"/>
        </w:rPr>
      </w:pPr>
    </w:p>
    <w:sectPr w:rsidR="0028685A" w:rsidRPr="00543464" w:rsidSect="00D00801">
      <w:headerReference w:type="default" r:id="rId7"/>
      <w:pgSz w:w="11906" w:h="16838" w:code="9"/>
      <w:pgMar w:top="1440" w:right="1440" w:bottom="1440" w:left="1440" w:header="706" w:footer="706" w:gutter="0"/>
      <w:paperSrc w:first="7" w:other="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DEB11" w14:textId="77777777" w:rsidR="009B6789" w:rsidRDefault="009B6789" w:rsidP="0041385D">
      <w:pPr>
        <w:spacing w:after="0" w:line="240" w:lineRule="auto"/>
      </w:pPr>
      <w:r>
        <w:separator/>
      </w:r>
    </w:p>
  </w:endnote>
  <w:endnote w:type="continuationSeparator" w:id="0">
    <w:p w14:paraId="310B8C1B" w14:textId="77777777" w:rsidR="009B6789" w:rsidRDefault="009B6789" w:rsidP="00413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C777F" w14:textId="77777777" w:rsidR="009B6789" w:rsidRDefault="009B6789" w:rsidP="0041385D">
      <w:pPr>
        <w:spacing w:after="0" w:line="240" w:lineRule="auto"/>
      </w:pPr>
      <w:r>
        <w:separator/>
      </w:r>
    </w:p>
  </w:footnote>
  <w:footnote w:type="continuationSeparator" w:id="0">
    <w:p w14:paraId="61ED5565" w14:textId="77777777" w:rsidR="009B6789" w:rsidRDefault="009B6789" w:rsidP="004138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D6FA6" w14:textId="77777777" w:rsidR="0041385D" w:rsidRDefault="0041385D" w:rsidP="0041385D">
    <w:pPr>
      <w:pStyle w:val="Header"/>
      <w:tabs>
        <w:tab w:val="clear" w:pos="4680"/>
        <w:tab w:val="clear" w:pos="9360"/>
        <w:tab w:val="center" w:pos="4513"/>
      </w:tabs>
      <w:rPr>
        <w:rFonts w:ascii="Times New Roman" w:hAnsi="Times New Roman" w:cs="Times New Roman"/>
        <w:b/>
        <w:bCs/>
        <w:color w:val="4472C4" w:themeColor="accent1"/>
        <w:sz w:val="28"/>
        <w:szCs w:val="28"/>
        <w:lang w:val="ro-RO"/>
      </w:rPr>
    </w:pPr>
    <w:r>
      <w:rPr>
        <w:noProof/>
      </w:rPr>
      <mc:AlternateContent>
        <mc:Choice Requires="wpg">
          <w:drawing>
            <wp:anchor distT="0" distB="0" distL="114300" distR="114300" simplePos="0" relativeHeight="251659264" behindDoc="0" locked="0" layoutInCell="1" allowOverlap="1" wp14:anchorId="7B48E5A0" wp14:editId="7BB00BC9">
              <wp:simplePos x="0" y="0"/>
              <wp:positionH relativeFrom="column">
                <wp:posOffset>-295275</wp:posOffset>
              </wp:positionH>
              <wp:positionV relativeFrom="paragraph">
                <wp:posOffset>-247650</wp:posOffset>
              </wp:positionV>
              <wp:extent cx="6576695" cy="581025"/>
              <wp:effectExtent l="0" t="0" r="9525" b="9525"/>
              <wp:wrapNone/>
              <wp:docPr id="1398371049" name="Group 2"/>
              <wp:cNvGraphicFramePr/>
              <a:graphic xmlns:a="http://schemas.openxmlformats.org/drawingml/2006/main">
                <a:graphicData uri="http://schemas.microsoft.com/office/word/2010/wordprocessingGroup">
                  <wpg:wgp>
                    <wpg:cNvGrpSpPr/>
                    <wpg:grpSpPr>
                      <a:xfrm>
                        <a:off x="0" y="0"/>
                        <a:ext cx="6576695" cy="581025"/>
                        <a:chOff x="0" y="0"/>
                        <a:chExt cx="6576695" cy="581025"/>
                      </a:xfrm>
                    </wpg:grpSpPr>
                    <pic:pic xmlns:pic="http://schemas.openxmlformats.org/drawingml/2006/picture">
                      <pic:nvPicPr>
                        <pic:cNvPr id="771989727" name="Picture 771989727" descr="A logo for a science lab&#10;&#10;Description automatically generated">
                          <a:extLst>
                            <a:ext uri="{FF2B5EF4-FFF2-40B4-BE49-F238E27FC236}">
                              <a16:creationId xmlns:a16="http://schemas.microsoft.com/office/drawing/2014/main" id="{74236A24-A72F-B223-66D4-CA2090D3B274}"/>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4700" cy="575945"/>
                        </a:xfrm>
                        <a:prstGeom prst="rect">
                          <a:avLst/>
                        </a:prstGeom>
                      </pic:spPr>
                    </pic:pic>
                    <pic:pic xmlns:pic="http://schemas.openxmlformats.org/drawingml/2006/picture">
                      <pic:nvPicPr>
                        <pic:cNvPr id="1016543351" name="Picture 1016543351" descr="Transformare Europeană prin creșterea competențelor transversale și a  talentelor în rândul studenților doctoranzi">
                          <a:extLst>
                            <a:ext uri="{FF2B5EF4-FFF2-40B4-BE49-F238E27FC236}">
                              <a16:creationId xmlns:a16="http://schemas.microsoft.com/office/drawing/2014/main" id="{66D079E9-7534-A13D-F503-8D6F3E587A6A}"/>
                            </a:ext>
                          </a:extLst>
                        </pic:cNvPr>
                        <pic:cNvPicPr>
                          <a:picLocks noChangeAspect="1"/>
                        </pic:cNvPicPr>
                      </pic:nvPicPr>
                      <pic:blipFill rotWithShape="1">
                        <a:blip r:embed="rId2">
                          <a:extLst>
                            <a:ext uri="{28A0092B-C50C-407E-A947-70E740481C1C}">
                              <a14:useLocalDpi xmlns:a14="http://schemas.microsoft.com/office/drawing/2010/main" val="0"/>
                            </a:ext>
                          </a:extLst>
                        </a:blip>
                        <a:srcRect t="20816" b="21727"/>
                        <a:stretch/>
                      </pic:blipFill>
                      <pic:spPr bwMode="auto">
                        <a:xfrm>
                          <a:off x="5648325" y="47625"/>
                          <a:ext cx="928370" cy="53340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013F15FD" id="Group 2" o:spid="_x0000_s1026" style="position:absolute;margin-left:-23.25pt;margin-top:-19.5pt;width:517.85pt;height:45.75pt;z-index:251659264;mso-width-relative:margin;mso-height-relative:margin" coordsize="65766,5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1989727" o:spid="_x0000_s1027" type="#_x0000_t75" alt="A logo for a science lab&#10;&#10;Description automatically generated" style="position:absolute;width:7747;height:5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">
                <v:imagedata r:id="rId3" o:title="A logo for a science lab&#10;&#10;Description automatically generated"/>
              </v:shape>
              <v:shape id="Picture 1016543351" o:spid="_x0000_s1028" type="#_x0000_t75" alt="Transformare Europeană prin creșterea competențelor transversale și a  talentelor în rândul studenților doctoranzi" style="position:absolute;left:56483;top:476;width:9283;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">
                <v:imagedata r:id="rId4" o:title="Transformare Europeană prin creșterea competențelor transversale și a  talentelor în rândul studenților doctoranzi" croptop="13642f" cropbottom="14239f"/>
              </v:shape>
            </v:group>
          </w:pict>
        </mc:Fallback>
      </mc:AlternateContent>
    </w:r>
    <w:r>
      <w:tab/>
    </w:r>
    <w:r w:rsidRPr="005A575E">
      <w:rPr>
        <w:rFonts w:ascii="Times New Roman" w:hAnsi="Times New Roman" w:cs="Times New Roman"/>
        <w:b/>
        <w:bCs/>
        <w:color w:val="4472C4" w:themeColor="accent1"/>
        <w:sz w:val="28"/>
        <w:szCs w:val="28"/>
        <w:lang w:val="ro-RO"/>
      </w:rPr>
      <w:t xml:space="preserve">CONCURS DE REFERATE „SCIENCE4ALL” </w:t>
    </w:r>
  </w:p>
  <w:p w14:paraId="511EE2BC" w14:textId="17AF67C9" w:rsidR="0041385D" w:rsidRDefault="0041385D" w:rsidP="0041385D">
    <w:pPr>
      <w:pStyle w:val="Header"/>
      <w:tabs>
        <w:tab w:val="clear" w:pos="4680"/>
        <w:tab w:val="clear" w:pos="9360"/>
        <w:tab w:val="center" w:pos="4513"/>
      </w:tabs>
      <w:jc w:val="center"/>
    </w:pPr>
    <w:r w:rsidRPr="005A575E">
      <w:rPr>
        <w:rFonts w:ascii="Times New Roman" w:hAnsi="Times New Roman" w:cs="Times New Roman"/>
        <w:b/>
        <w:bCs/>
        <w:color w:val="4472C4" w:themeColor="accent1"/>
        <w:sz w:val="28"/>
        <w:szCs w:val="28"/>
        <w:lang w:val="ro-RO"/>
      </w:rPr>
      <w:t xml:space="preserve">– </w:t>
    </w:r>
    <w:r>
      <w:rPr>
        <w:rFonts w:ascii="Times New Roman" w:hAnsi="Times New Roman" w:cs="Times New Roman"/>
        <w:b/>
        <w:bCs/>
        <w:color w:val="4472C4" w:themeColor="accent1"/>
        <w:sz w:val="28"/>
        <w:szCs w:val="28"/>
        <w:lang w:val="ro-RO"/>
      </w:rPr>
      <w:t xml:space="preserve"> </w:t>
    </w:r>
    <w:r w:rsidRPr="005A575E">
      <w:rPr>
        <w:rFonts w:ascii="Times New Roman" w:hAnsi="Times New Roman" w:cs="Times New Roman"/>
        <w:b/>
        <w:bCs/>
        <w:color w:val="4472C4" w:themeColor="accent1"/>
        <w:sz w:val="28"/>
        <w:szCs w:val="28"/>
        <w:lang w:val="ro-RO"/>
      </w:rPr>
      <w:t>EDIȚIA 2025</w:t>
    </w:r>
    <w:r>
      <w:rPr>
        <w:rFonts w:ascii="Times New Roman" w:hAnsi="Times New Roman" w:cs="Times New Roman"/>
        <w:b/>
        <w:bCs/>
        <w:color w:val="4472C4" w:themeColor="accent1"/>
        <w:sz w:val="28"/>
        <w:szCs w:val="28"/>
        <w:lang w:val="ro-RO"/>
      </w:rPr>
      <w:t xml:space="preserve"> </w:t>
    </w:r>
    <w:r w:rsidRPr="005A575E">
      <w:rPr>
        <w:rFonts w:ascii="Times New Roman" w:hAnsi="Times New Roman" w:cs="Times New Roman"/>
        <w:b/>
        <w:bCs/>
        <w:color w:val="4472C4" w:themeColor="accent1"/>
        <w:sz w:val="28"/>
        <w:szCs w:val="28"/>
        <w:lang w:val="ro-R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02B4A"/>
    <w:multiLevelType w:val="hybridMultilevel"/>
    <w:tmpl w:val="60561AD0"/>
    <w:lvl w:ilvl="0" w:tplc="0409000F">
      <w:start w:val="1"/>
      <w:numFmt w:val="decimal"/>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 w15:restartNumberingAfterBreak="0">
    <w:nsid w:val="755C1E3F"/>
    <w:multiLevelType w:val="hybridMultilevel"/>
    <w:tmpl w:val="3D1CD7AC"/>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199509402">
    <w:abstractNumId w:val="0"/>
  </w:num>
  <w:num w:numId="2" w16cid:durableId="15842929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1sLS0MDIxNzExsbBQ0lEKTi0uzszPAykwrAUAbZebvCwAAAA="/>
  </w:docVars>
  <w:rsids>
    <w:rsidRoot w:val="00BE0822"/>
    <w:rsid w:val="00065E92"/>
    <w:rsid w:val="000A4E6F"/>
    <w:rsid w:val="00157CB7"/>
    <w:rsid w:val="00182E4C"/>
    <w:rsid w:val="00185ECE"/>
    <w:rsid w:val="001E360F"/>
    <w:rsid w:val="00211750"/>
    <w:rsid w:val="00222DEE"/>
    <w:rsid w:val="00227636"/>
    <w:rsid w:val="0028685A"/>
    <w:rsid w:val="00324EB5"/>
    <w:rsid w:val="00365CE6"/>
    <w:rsid w:val="0041385D"/>
    <w:rsid w:val="004C467B"/>
    <w:rsid w:val="00507AB8"/>
    <w:rsid w:val="00543464"/>
    <w:rsid w:val="00594292"/>
    <w:rsid w:val="00625AAF"/>
    <w:rsid w:val="006C7B3A"/>
    <w:rsid w:val="00714CC4"/>
    <w:rsid w:val="007361D4"/>
    <w:rsid w:val="00763773"/>
    <w:rsid w:val="007E2FF9"/>
    <w:rsid w:val="009A0367"/>
    <w:rsid w:val="009B6789"/>
    <w:rsid w:val="00AA4904"/>
    <w:rsid w:val="00AD3F41"/>
    <w:rsid w:val="00B01796"/>
    <w:rsid w:val="00B54AEA"/>
    <w:rsid w:val="00B60601"/>
    <w:rsid w:val="00BE0822"/>
    <w:rsid w:val="00C06FB7"/>
    <w:rsid w:val="00C9278F"/>
    <w:rsid w:val="00D00801"/>
    <w:rsid w:val="00DA4387"/>
    <w:rsid w:val="00EF4E88"/>
    <w:rsid w:val="00F43C35"/>
    <w:rsid w:val="00FB4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A94FC"/>
  <w15:chartTrackingRefBased/>
  <w15:docId w15:val="{F8591BAC-E9C5-4320-9509-C3EF8545D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85A"/>
  </w:style>
  <w:style w:type="paragraph" w:styleId="Heading1">
    <w:name w:val="heading 1"/>
    <w:basedOn w:val="Normal"/>
    <w:next w:val="Normal"/>
    <w:link w:val="Heading1Char"/>
    <w:uiPriority w:val="9"/>
    <w:qFormat/>
    <w:rsid w:val="00BE082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E082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E082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E082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E082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E08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08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08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08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82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E082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E082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082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E082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E08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08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08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0822"/>
    <w:rPr>
      <w:rFonts w:eastAsiaTheme="majorEastAsia" w:cstheme="majorBidi"/>
      <w:color w:val="272727" w:themeColor="text1" w:themeTint="D8"/>
    </w:rPr>
  </w:style>
  <w:style w:type="paragraph" w:styleId="Title">
    <w:name w:val="Title"/>
    <w:basedOn w:val="Normal"/>
    <w:next w:val="Normal"/>
    <w:link w:val="TitleChar"/>
    <w:uiPriority w:val="10"/>
    <w:qFormat/>
    <w:rsid w:val="00BE08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08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08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08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0822"/>
    <w:pPr>
      <w:spacing w:before="160"/>
      <w:jc w:val="center"/>
    </w:pPr>
    <w:rPr>
      <w:i/>
      <w:iCs/>
      <w:color w:val="404040" w:themeColor="text1" w:themeTint="BF"/>
    </w:rPr>
  </w:style>
  <w:style w:type="character" w:customStyle="1" w:styleId="QuoteChar">
    <w:name w:val="Quote Char"/>
    <w:basedOn w:val="DefaultParagraphFont"/>
    <w:link w:val="Quote"/>
    <w:uiPriority w:val="29"/>
    <w:rsid w:val="00BE0822"/>
    <w:rPr>
      <w:i/>
      <w:iCs/>
      <w:color w:val="404040" w:themeColor="text1" w:themeTint="BF"/>
    </w:rPr>
  </w:style>
  <w:style w:type="paragraph" w:styleId="ListParagraph">
    <w:name w:val="List Paragraph"/>
    <w:basedOn w:val="Normal"/>
    <w:uiPriority w:val="34"/>
    <w:qFormat/>
    <w:rsid w:val="00BE0822"/>
    <w:pPr>
      <w:ind w:left="720"/>
      <w:contextualSpacing/>
    </w:pPr>
  </w:style>
  <w:style w:type="character" w:styleId="IntenseEmphasis">
    <w:name w:val="Intense Emphasis"/>
    <w:basedOn w:val="DefaultParagraphFont"/>
    <w:uiPriority w:val="21"/>
    <w:qFormat/>
    <w:rsid w:val="00BE0822"/>
    <w:rPr>
      <w:i/>
      <w:iCs/>
      <w:color w:val="2F5496" w:themeColor="accent1" w:themeShade="BF"/>
    </w:rPr>
  </w:style>
  <w:style w:type="paragraph" w:styleId="IntenseQuote">
    <w:name w:val="Intense Quote"/>
    <w:basedOn w:val="Normal"/>
    <w:next w:val="Normal"/>
    <w:link w:val="IntenseQuoteChar"/>
    <w:uiPriority w:val="30"/>
    <w:qFormat/>
    <w:rsid w:val="00BE082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E0822"/>
    <w:rPr>
      <w:i/>
      <w:iCs/>
      <w:color w:val="2F5496" w:themeColor="accent1" w:themeShade="BF"/>
    </w:rPr>
  </w:style>
  <w:style w:type="character" w:styleId="IntenseReference">
    <w:name w:val="Intense Reference"/>
    <w:basedOn w:val="DefaultParagraphFont"/>
    <w:uiPriority w:val="32"/>
    <w:qFormat/>
    <w:rsid w:val="00BE0822"/>
    <w:rPr>
      <w:b/>
      <w:bCs/>
      <w:smallCaps/>
      <w:color w:val="2F5496" w:themeColor="accent1" w:themeShade="BF"/>
      <w:spacing w:val="5"/>
    </w:rPr>
  </w:style>
  <w:style w:type="paragraph" w:styleId="Header">
    <w:name w:val="header"/>
    <w:basedOn w:val="Normal"/>
    <w:link w:val="HeaderChar"/>
    <w:uiPriority w:val="99"/>
    <w:unhideWhenUsed/>
    <w:rsid w:val="004138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85D"/>
  </w:style>
  <w:style w:type="paragraph" w:styleId="Footer">
    <w:name w:val="footer"/>
    <w:basedOn w:val="Normal"/>
    <w:link w:val="FooterChar"/>
    <w:uiPriority w:val="99"/>
    <w:unhideWhenUsed/>
    <w:rsid w:val="004138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305</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Dragoi</dc:creator>
  <cp:keywords/>
  <dc:description/>
  <cp:lastModifiedBy>Elena Dragoi</cp:lastModifiedBy>
  <cp:revision>4</cp:revision>
  <dcterms:created xsi:type="dcterms:W3CDTF">2025-10-21T08:31:00Z</dcterms:created>
  <dcterms:modified xsi:type="dcterms:W3CDTF">2025-10-22T07:57:00Z</dcterms:modified>
</cp:coreProperties>
</file>